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0C22ED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 </w:t>
      </w:r>
      <w:r w:rsidR="000C22ED">
        <w:rPr>
          <w:i/>
          <w:sz w:val="24"/>
        </w:rPr>
        <w:t>Upholstery business</w:t>
      </w:r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  <w:r w:rsidR="000C22ED">
        <w:rPr>
          <w:i/>
          <w:sz w:val="24"/>
        </w:rPr>
        <w:br/>
      </w: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752003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Furniture Restoration </w:t>
      </w:r>
      <w:r w:rsidR="00841862">
        <w:rPr>
          <w:b/>
          <w:sz w:val="24"/>
        </w:rPr>
        <w:t>For</w:t>
      </w:r>
      <w:r w:rsidR="000C22ED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752003">
        <w:rPr>
          <w:sz w:val="24"/>
        </w:rPr>
        <w:t>Home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52003">
        <w:rPr>
          <w:sz w:val="24"/>
        </w:rPr>
        <w:t>Office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52003">
        <w:rPr>
          <w:sz w:val="24"/>
        </w:rPr>
        <w:t>Restaurants</w:t>
      </w:r>
    </w:p>
    <w:p w:rsidR="007C4795" w:rsidRDefault="007C4795" w:rsidP="007C479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ars &amp; Trucks</w:t>
      </w:r>
    </w:p>
    <w:p w:rsidR="007C4795" w:rsidRDefault="007C4795" w:rsidP="007C479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creational Vehicles</w:t>
      </w:r>
    </w:p>
    <w:p w:rsidR="007C4795" w:rsidRDefault="007C4795" w:rsidP="007C479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Motorcycles</w:t>
      </w:r>
    </w:p>
    <w:p w:rsidR="007C4795" w:rsidRDefault="007C4795" w:rsidP="007C479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Boats</w:t>
      </w:r>
    </w:p>
    <w:p w:rsidR="007C4795" w:rsidRDefault="007C4795" w:rsidP="007C4795">
      <w:pPr>
        <w:spacing w:after="0" w:line="360" w:lineRule="auto"/>
        <w:rPr>
          <w:sz w:val="24"/>
        </w:rPr>
      </w:pPr>
    </w:p>
    <w:p w:rsidR="00C928CB" w:rsidRPr="00C10615" w:rsidRDefault="00C928CB" w:rsidP="00C928C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Upholstery Supplies Sales</w:t>
      </w:r>
      <w:r w:rsidRPr="00C10615">
        <w:rPr>
          <w:b/>
          <w:sz w:val="24"/>
        </w:rPr>
        <w:t>:</w:t>
      </w:r>
    </w:p>
    <w:p w:rsidR="00C928CB" w:rsidRPr="006A1531" w:rsidRDefault="00C928CB" w:rsidP="00C928C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Fabrics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Foams</w:t>
      </w:r>
    </w:p>
    <w:p w:rsidR="00C928CB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Leather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Glues</w:t>
      </w:r>
    </w:p>
    <w:p w:rsidR="00C928CB" w:rsidRPr="006A1531" w:rsidRDefault="00C928CB" w:rsidP="00C928C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Dressing Tacks</w:t>
      </w:r>
      <w:r>
        <w:rPr>
          <w:sz w:val="24"/>
        </w:rPr>
        <w:br/>
      </w:r>
      <w:r>
        <w:rPr>
          <w:sz w:val="24"/>
        </w:rPr>
        <w:tab/>
        <w:t>___ Scroll Gimps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elts</w:t>
      </w:r>
    </w:p>
    <w:p w:rsidR="00C928CB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Vinyl</w:t>
      </w:r>
    </w:p>
    <w:p w:rsidR="00C928CB" w:rsidRDefault="00C928CB" w:rsidP="007C4795">
      <w:pPr>
        <w:spacing w:after="0" w:line="360" w:lineRule="auto"/>
        <w:rPr>
          <w:b/>
          <w:sz w:val="24"/>
        </w:rPr>
      </w:pPr>
    </w:p>
    <w:p w:rsidR="00C928CB" w:rsidRDefault="00C928CB" w:rsidP="00C928CB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 xml:space="preserve">Other </w:t>
      </w:r>
      <w:r w:rsidR="00252093">
        <w:rPr>
          <w:b/>
          <w:sz w:val="24"/>
        </w:rPr>
        <w:t>Products/</w:t>
      </w:r>
      <w:r w:rsidRPr="0012035B">
        <w:rPr>
          <w:b/>
          <w:sz w:val="24"/>
        </w:rPr>
        <w:t>Services</w:t>
      </w:r>
      <w:r>
        <w:rPr>
          <w:sz w:val="24"/>
        </w:rPr>
        <w:t xml:space="preserve"> (list below):</w:t>
      </w:r>
    </w:p>
    <w:p w:rsidR="00C928CB" w:rsidRDefault="00C928CB" w:rsidP="00C928CB">
      <w:pPr>
        <w:pStyle w:val="ListParagraph"/>
        <w:numPr>
          <w:ilvl w:val="0"/>
          <w:numId w:val="1"/>
        </w:numPr>
        <w:spacing w:line="360" w:lineRule="auto"/>
      </w:pPr>
    </w:p>
    <w:p w:rsidR="00C928CB" w:rsidRDefault="00BD1FCF" w:rsidP="00C928CB">
      <w:pPr>
        <w:pStyle w:val="ListParagraph"/>
        <w:numPr>
          <w:ilvl w:val="0"/>
          <w:numId w:val="1"/>
        </w:numPr>
        <w:spacing w:line="360" w:lineRule="auto"/>
      </w:pPr>
      <w:r>
        <w:t xml:space="preserve"> </w:t>
      </w:r>
    </w:p>
    <w:p w:rsidR="00BD1FCF" w:rsidRDefault="00BD1FCF" w:rsidP="00C928CB">
      <w:pPr>
        <w:pStyle w:val="ListParagraph"/>
        <w:numPr>
          <w:ilvl w:val="0"/>
          <w:numId w:val="1"/>
        </w:numPr>
        <w:spacing w:line="360" w:lineRule="auto"/>
      </w:pPr>
    </w:p>
    <w:p w:rsidR="007C4795" w:rsidRPr="007C4795" w:rsidRDefault="007C4795" w:rsidP="007C4795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Upholstery </w:t>
      </w:r>
      <w:r w:rsidRPr="007C4795">
        <w:rPr>
          <w:b/>
          <w:sz w:val="24"/>
        </w:rPr>
        <w:t>Services:</w:t>
      </w:r>
    </w:p>
    <w:p w:rsidR="00C928CB" w:rsidRDefault="007D3C2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all U</w:t>
      </w:r>
      <w:bookmarkStart w:id="0" w:name="_GoBack"/>
      <w:bookmarkEnd w:id="0"/>
      <w:r w:rsidR="00C928CB">
        <w:rPr>
          <w:sz w:val="24"/>
        </w:rPr>
        <w:t>pholstery</w:t>
      </w:r>
    </w:p>
    <w:p w:rsidR="00C928CB" w:rsidRDefault="00C928C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styling &amp; Rebuilding</w:t>
      </w:r>
    </w:p>
    <w:p w:rsidR="00C928CB" w:rsidRDefault="00C928C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Antique Refurbishing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Touch up of Wood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ebbing Added or Replaced</w:t>
      </w:r>
    </w:p>
    <w:p w:rsidR="00C928CB" w:rsidRDefault="00C928CB" w:rsidP="00C928C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 New Cushions (foam, down, springs)</w:t>
      </w:r>
    </w:p>
    <w:p w:rsidR="007C4795" w:rsidRDefault="0012035B" w:rsidP="0075200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52003">
        <w:rPr>
          <w:sz w:val="24"/>
        </w:rPr>
        <w:t>Umbrellas</w:t>
      </w:r>
    </w:p>
    <w:p w:rsidR="007C4795" w:rsidRDefault="007C4795" w:rsidP="0075200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Throw Pillows</w:t>
      </w:r>
    </w:p>
    <w:p w:rsidR="007C4795" w:rsidRDefault="007C4795" w:rsidP="0075200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Arm Caps</w:t>
      </w:r>
    </w:p>
    <w:p w:rsidR="007C4795" w:rsidRDefault="007C4795" w:rsidP="0075200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hairs</w:t>
      </w:r>
    </w:p>
    <w:p w:rsidR="00C928CB" w:rsidRPr="00C10615" w:rsidRDefault="00C928CB" w:rsidP="00C928C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uches &amp; Sectionals</w:t>
      </w:r>
    </w:p>
    <w:p w:rsidR="00752003" w:rsidRPr="00C10615" w:rsidRDefault="007C4795" w:rsidP="007C479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staurant Benches</w:t>
      </w:r>
    </w:p>
    <w:p w:rsidR="0012035B" w:rsidRPr="00C10615" w:rsidRDefault="0012035B" w:rsidP="00752003">
      <w:pPr>
        <w:spacing w:after="0" w:line="360" w:lineRule="auto"/>
        <w:rPr>
          <w:sz w:val="24"/>
        </w:rPr>
      </w:pPr>
    </w:p>
    <w:p w:rsidR="0012035B" w:rsidRDefault="00C928CB" w:rsidP="00252093">
      <w:pPr>
        <w:spacing w:after="0" w:line="360" w:lineRule="auto"/>
        <w:rPr>
          <w:b/>
          <w:sz w:val="24"/>
        </w:rPr>
      </w:pPr>
      <w:r>
        <w:rPr>
          <w:b/>
          <w:sz w:val="24"/>
        </w:rPr>
        <w:t>Products:</w:t>
      </w:r>
    </w:p>
    <w:p w:rsidR="00252093" w:rsidRDefault="00252093" w:rsidP="00252093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 Natural Fabrics (silk, cotton, wool, linen, etc.)</w:t>
      </w:r>
    </w:p>
    <w:p w:rsidR="00252093" w:rsidRPr="00C10615" w:rsidRDefault="00252093" w:rsidP="0025209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ater-based Stains &amp; Glues</w:t>
      </w:r>
    </w:p>
    <w:p w:rsidR="00252093" w:rsidRDefault="00252093" w:rsidP="0025209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Natural Tapped Rubber</w:t>
      </w:r>
    </w:p>
    <w:p w:rsidR="00252093" w:rsidRDefault="00252093" w:rsidP="00252093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olyurethane Vinyls</w:t>
      </w:r>
    </w:p>
    <w:p w:rsidR="003C0BC2" w:rsidRDefault="00252093" w:rsidP="00E42DCC">
      <w:pPr>
        <w:spacing w:after="0" w:line="360" w:lineRule="auto"/>
        <w:ind w:firstLine="720"/>
      </w:pPr>
      <w:r>
        <w:rPr>
          <w:sz w:val="24"/>
        </w:rPr>
        <w:t xml:space="preserve">___ Foam for </w:t>
      </w:r>
      <w:r w:rsidR="00E42DCC">
        <w:rPr>
          <w:sz w:val="24"/>
        </w:rPr>
        <w:t>Fill</w:t>
      </w: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AE1" w:rsidRDefault="00E15AE1" w:rsidP="0012035B">
      <w:pPr>
        <w:spacing w:after="0" w:line="240" w:lineRule="auto"/>
      </w:pPr>
      <w:r>
        <w:separator/>
      </w:r>
    </w:p>
  </w:endnote>
  <w:endnote w:type="continuationSeparator" w:id="0">
    <w:p w:rsidR="00E15AE1" w:rsidRDefault="00E15AE1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AE1" w:rsidRDefault="00E15AE1" w:rsidP="0012035B">
      <w:pPr>
        <w:spacing w:after="0" w:line="240" w:lineRule="auto"/>
      </w:pPr>
      <w:r>
        <w:separator/>
      </w:r>
    </w:p>
  </w:footnote>
  <w:footnote w:type="continuationSeparator" w:id="0">
    <w:p w:rsidR="00E15AE1" w:rsidRDefault="00E15AE1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22ED">
      <w:rPr>
        <w:rFonts w:ascii="Arial" w:hAnsi="Arial" w:cs="Arial"/>
        <w:b/>
        <w:sz w:val="28"/>
      </w:rPr>
      <w:t xml:space="preserve">Upholsterer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TA3NjMytDQ3MjdW0lEKTi0uzszPAykwqgUA51sSzywAAAA="/>
  </w:docVars>
  <w:rsids>
    <w:rsidRoot w:val="0012035B"/>
    <w:rsid w:val="00052602"/>
    <w:rsid w:val="000C22ED"/>
    <w:rsid w:val="0012035B"/>
    <w:rsid w:val="00127F47"/>
    <w:rsid w:val="00252093"/>
    <w:rsid w:val="00260D66"/>
    <w:rsid w:val="00311F63"/>
    <w:rsid w:val="003C0BC2"/>
    <w:rsid w:val="004D368F"/>
    <w:rsid w:val="004D44C2"/>
    <w:rsid w:val="00517424"/>
    <w:rsid w:val="00553E87"/>
    <w:rsid w:val="00573A3C"/>
    <w:rsid w:val="00590BBE"/>
    <w:rsid w:val="006E2F4C"/>
    <w:rsid w:val="00752003"/>
    <w:rsid w:val="007C4795"/>
    <w:rsid w:val="007D3C2C"/>
    <w:rsid w:val="00841862"/>
    <w:rsid w:val="00946555"/>
    <w:rsid w:val="009C132B"/>
    <w:rsid w:val="00A36689"/>
    <w:rsid w:val="00AA1EB9"/>
    <w:rsid w:val="00B770F9"/>
    <w:rsid w:val="00BD1FCF"/>
    <w:rsid w:val="00C928CB"/>
    <w:rsid w:val="00D75D86"/>
    <w:rsid w:val="00E15AE1"/>
    <w:rsid w:val="00E42DCC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6</cp:revision>
  <cp:lastPrinted>2016-10-06T20:06:00Z</cp:lastPrinted>
  <dcterms:created xsi:type="dcterms:W3CDTF">2016-10-06T18:15:00Z</dcterms:created>
  <dcterms:modified xsi:type="dcterms:W3CDTF">2016-10-06T20:06:00Z</dcterms:modified>
</cp:coreProperties>
</file>